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6466CC" w14:textId="6C4BF2C4" w:rsidR="00610CD6" w:rsidRPr="006751DC" w:rsidRDefault="00C11A25">
      <w:pPr>
        <w:pStyle w:val="Title"/>
        <w:jc w:val="center"/>
        <w:rPr>
          <w:lang w:val="bg-BG"/>
        </w:rPr>
      </w:pPr>
      <w:r>
        <w:rPr>
          <w:lang w:val="bg-BG"/>
        </w:rPr>
        <w:t xml:space="preserve">Предложение за </w:t>
      </w:r>
      <w:r>
        <w:rPr>
          <w:lang w:val="bg-BG"/>
        </w:rPr>
        <w:br/>
        <w:t>коледна реформа</w:t>
      </w:r>
    </w:p>
    <w:p w14:paraId="75C85B99" w14:textId="77777777" w:rsidR="00610CD6" w:rsidRDefault="00610CD6"/>
    <w:tbl>
      <w:tblPr>
        <w:tblStyle w:val="a"/>
        <w:tblW w:w="936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9360"/>
      </w:tblGrid>
      <w:tr w:rsidR="00C11A25" w14:paraId="63C25488" w14:textId="77777777" w:rsidTr="00C11A25">
        <w:tc>
          <w:tcPr>
            <w:tcW w:w="9360" w:type="dxa"/>
            <w:shd w:val="clear" w:color="auto" w:fill="FDE9D9" w:themeFill="accent6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1EE7318" w14:textId="2EDA8B6F" w:rsidR="00C11A25" w:rsidRPr="00C11A25" w:rsidRDefault="00C11A25">
            <w:pPr>
              <w:widowControl w:val="0"/>
              <w:spacing w:line="240" w:lineRule="auto"/>
              <w:rPr>
                <w:rFonts w:ascii="Calibri" w:eastAsia="Calibri" w:hAnsi="Calibri" w:cs="Calibri"/>
                <w:b/>
                <w:bCs/>
                <w:lang w:val="bg-BG"/>
              </w:rPr>
            </w:pPr>
            <w:r w:rsidRPr="00C11A25">
              <w:rPr>
                <w:rFonts w:ascii="Calibri" w:eastAsia="Calibri" w:hAnsi="Calibri" w:cs="Calibri"/>
                <w:b/>
                <w:bCs/>
                <w:lang w:val="bg-BG"/>
              </w:rPr>
              <w:t>ПЛАН СТРАТЕГИЯ</w:t>
            </w:r>
          </w:p>
        </w:tc>
      </w:tr>
      <w:tr w:rsidR="00C11A25" w14:paraId="4615B65A" w14:textId="77777777" w:rsidTr="00D847A3">
        <w:tc>
          <w:tcPr>
            <w:tcW w:w="93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2E8D28" w14:textId="1C7CAFE1" w:rsidR="00AD1F7E" w:rsidRDefault="00AD1F7E" w:rsidP="00AD1F7E">
            <w:r>
              <w:t>Уважаеми, г-н Мраз,</w:t>
            </w:r>
            <w:r>
              <w:br/>
              <w:t xml:space="preserve">относно спасяването на празника действам безкомпромисно и никой няма да ме спре да осъществя безкрупулния план. От няколко седмици работя с три компании, за да реализирам плана. Работя със следните компании </w:t>
            </w:r>
            <w:r>
              <w:rPr>
                <w:lang w:val="en-US"/>
              </w:rPr>
              <w:t xml:space="preserve">CHINA INC, EVIL BANK </w:t>
            </w:r>
            <w:r>
              <w:t xml:space="preserve">и </w:t>
            </w:r>
            <w:r>
              <w:rPr>
                <w:lang w:val="en-US"/>
              </w:rPr>
              <w:t xml:space="preserve">SOCIAL JUSTICE WARRIORS. </w:t>
            </w:r>
            <w:r>
              <w:t>Идеята ми е следната</w:t>
            </w:r>
            <w:r>
              <w:rPr>
                <w:lang w:val="en-US"/>
              </w:rPr>
              <w:t xml:space="preserve">: </w:t>
            </w:r>
            <w:r>
              <w:t xml:space="preserve">Ще заложа душата си, за да изтегля проклет кредит от </w:t>
            </w:r>
            <w:r>
              <w:rPr>
                <w:lang w:val="en-US"/>
              </w:rPr>
              <w:t>EVIL BANK</w:t>
            </w:r>
            <w:r>
              <w:t xml:space="preserve">, след което ще сключа договор с </w:t>
            </w:r>
            <w:r>
              <w:rPr>
                <w:lang w:val="en-US"/>
              </w:rPr>
              <w:t xml:space="preserve">CHINA INC </w:t>
            </w:r>
            <w:r>
              <w:t>относно производството на играчки и доставянето им. Първо обаче ще проверя дали има дог</w:t>
            </w:r>
            <w:r w:rsidR="007E5F14">
              <w:rPr>
                <w:lang w:val="bg-BG"/>
              </w:rPr>
              <w:t>овор</w:t>
            </w:r>
            <w:r>
              <w:t xml:space="preserve"> с куминистическата партия, че да няма чипове от </w:t>
            </w:r>
            <w:r>
              <w:rPr>
                <w:lang w:val="en-US"/>
              </w:rPr>
              <w:t>Huawei</w:t>
            </w:r>
            <w:r>
              <w:t xml:space="preserve">, за да ни следи Си Дзинпин. Накрая ще сключа договор с </w:t>
            </w:r>
            <w:r>
              <w:rPr>
                <w:lang w:val="en-US"/>
              </w:rPr>
              <w:t>SOCIAL JUSTICE WARRIORS</w:t>
            </w:r>
            <w:r>
              <w:t xml:space="preserve">, за да ви изградят визия като на Стив Джобс, че света да купува играчките ни за хилядарки, така не просто ще спасим Коледа, ама ще сме монопол в този бранш, ще смачкаме компании като </w:t>
            </w:r>
            <w:r>
              <w:rPr>
                <w:lang w:val="en-US"/>
              </w:rPr>
              <w:t xml:space="preserve">Lego </w:t>
            </w:r>
            <w:r>
              <w:t xml:space="preserve">и </w:t>
            </w:r>
            <w:r>
              <w:rPr>
                <w:lang w:val="en-US"/>
              </w:rPr>
              <w:t xml:space="preserve">Hasbro! </w:t>
            </w:r>
            <w:r>
              <w:t xml:space="preserve">И догодина ще бъдете най-големия магнат на играчки, който света е виждал. Майната </w:t>
            </w:r>
            <w:r w:rsidR="007E5F14">
              <w:rPr>
                <w:lang w:val="bg-BG"/>
              </w:rPr>
              <w:t>им</w:t>
            </w:r>
            <w:r>
              <w:t xml:space="preserve"> на Путин и Байдън, вие ще сте президент и на двете страни!</w:t>
            </w:r>
          </w:p>
          <w:p w14:paraId="7803D52A" w14:textId="77777777" w:rsidR="00C11A25" w:rsidRDefault="00C11A25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</w:p>
        </w:tc>
      </w:tr>
    </w:tbl>
    <w:p w14:paraId="3131C624" w14:textId="515BE8DF" w:rsidR="00610CD6" w:rsidRDefault="00610CD6">
      <w:pPr>
        <w:spacing w:after="160" w:line="259" w:lineRule="auto"/>
        <w:rPr>
          <w:rFonts w:ascii="Calibri" w:eastAsia="Calibri" w:hAnsi="Calibri" w:cs="Calibri"/>
        </w:rPr>
      </w:pPr>
    </w:p>
    <w:tbl>
      <w:tblPr>
        <w:tblStyle w:val="a"/>
        <w:tblW w:w="936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9360"/>
      </w:tblGrid>
      <w:tr w:rsidR="00C11A25" w14:paraId="40A08D6A" w14:textId="77777777" w:rsidTr="004C7884">
        <w:tc>
          <w:tcPr>
            <w:tcW w:w="9360" w:type="dxa"/>
            <w:shd w:val="clear" w:color="auto" w:fill="FDE9D9" w:themeFill="accent6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CB7C229" w14:textId="4B462024" w:rsidR="00C11A25" w:rsidRPr="00C11A25" w:rsidRDefault="00C11A25" w:rsidP="004C7884">
            <w:pPr>
              <w:widowControl w:val="0"/>
              <w:spacing w:line="240" w:lineRule="auto"/>
              <w:rPr>
                <w:rFonts w:ascii="Calibri" w:eastAsia="Calibri" w:hAnsi="Calibri" w:cs="Calibri"/>
                <w:b/>
                <w:bCs/>
                <w:lang w:val="bg-BG"/>
              </w:rPr>
            </w:pPr>
            <w:r>
              <w:rPr>
                <w:rFonts w:ascii="Calibri" w:eastAsia="Calibri" w:hAnsi="Calibri" w:cs="Calibri"/>
                <w:b/>
                <w:bCs/>
                <w:lang w:val="bg-BG"/>
              </w:rPr>
              <w:t xml:space="preserve">РЕЛЕВАНТНИ КОМПАНИИ </w:t>
            </w:r>
            <w:r>
              <w:rPr>
                <w:rFonts w:ascii="Calibri" w:eastAsia="Calibri" w:hAnsi="Calibri" w:cs="Calibri"/>
                <w:b/>
                <w:bCs/>
                <w:lang w:val="en-US"/>
              </w:rPr>
              <w:t>(</w:t>
            </w:r>
            <w:r>
              <w:rPr>
                <w:rFonts w:ascii="Calibri" w:eastAsia="Calibri" w:hAnsi="Calibri" w:cs="Calibri"/>
                <w:b/>
                <w:bCs/>
                <w:lang w:val="bg-BG"/>
              </w:rPr>
              <w:t xml:space="preserve">компании които ще помогнат – </w:t>
            </w:r>
            <w:r w:rsidRPr="00C11A25">
              <w:rPr>
                <w:rFonts w:ascii="Calibri" w:eastAsia="Calibri" w:hAnsi="Calibri" w:cs="Calibri"/>
                <w:b/>
                <w:bCs/>
                <w:color w:val="FF0000"/>
                <w:lang w:val="bg-BG"/>
              </w:rPr>
              <w:t>до 3 макс</w:t>
            </w:r>
            <w:r>
              <w:rPr>
                <w:rFonts w:ascii="Calibri" w:eastAsia="Calibri" w:hAnsi="Calibri" w:cs="Calibri"/>
                <w:b/>
                <w:bCs/>
                <w:lang w:val="en-US"/>
              </w:rPr>
              <w:t>)</w:t>
            </w:r>
          </w:p>
        </w:tc>
      </w:tr>
      <w:tr w:rsidR="00C11A25" w14:paraId="31244E4F" w14:textId="77777777" w:rsidTr="004C7884">
        <w:tc>
          <w:tcPr>
            <w:tcW w:w="93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A5DF246" w14:textId="6084DF94" w:rsidR="00C11A25" w:rsidRPr="00C11A25" w:rsidRDefault="00AD1F7E" w:rsidP="00C11A25">
            <w:pPr>
              <w:pStyle w:val="ListParagraph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lang w:val="en-US"/>
              </w:rPr>
              <w:t>EVIL BANK</w:t>
            </w:r>
          </w:p>
        </w:tc>
      </w:tr>
      <w:tr w:rsidR="00C11A25" w14:paraId="529CD942" w14:textId="77777777" w:rsidTr="004C7884">
        <w:tc>
          <w:tcPr>
            <w:tcW w:w="93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2F02A8B" w14:textId="344F33A3" w:rsidR="00C11A25" w:rsidRPr="00C11A25" w:rsidRDefault="00AD1F7E" w:rsidP="00C11A25">
            <w:pPr>
              <w:pStyle w:val="ListParagraph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lang w:val="en-US"/>
              </w:rPr>
              <w:t>CHINA INC</w:t>
            </w:r>
          </w:p>
        </w:tc>
      </w:tr>
      <w:tr w:rsidR="00C11A25" w14:paraId="0BE210B3" w14:textId="77777777" w:rsidTr="004C7884">
        <w:tc>
          <w:tcPr>
            <w:tcW w:w="93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8AD4FFA" w14:textId="0C907D4C" w:rsidR="00C11A25" w:rsidRPr="00C11A25" w:rsidRDefault="00AD1F7E" w:rsidP="00C11A25">
            <w:pPr>
              <w:pStyle w:val="ListParagraph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lang w:val="en-US"/>
              </w:rPr>
              <w:t>SOCIAL JUSTICE WARRIORS</w:t>
            </w:r>
          </w:p>
        </w:tc>
      </w:tr>
    </w:tbl>
    <w:p w14:paraId="4E019518" w14:textId="2DC18AA5" w:rsidR="00C11A25" w:rsidRDefault="00C11A25">
      <w:pPr>
        <w:spacing w:after="160" w:line="259" w:lineRule="auto"/>
        <w:rPr>
          <w:rFonts w:ascii="Calibri" w:eastAsia="Calibri" w:hAnsi="Calibri" w:cs="Calibri"/>
        </w:rPr>
      </w:pPr>
    </w:p>
    <w:p w14:paraId="74F09602" w14:textId="77777777" w:rsidR="00C11A25" w:rsidRDefault="00C11A25">
      <w:pPr>
        <w:spacing w:after="160" w:line="259" w:lineRule="auto"/>
        <w:rPr>
          <w:rFonts w:ascii="Calibri" w:eastAsia="Calibri" w:hAnsi="Calibri" w:cs="Calibri"/>
        </w:rPr>
      </w:pPr>
    </w:p>
    <w:p w14:paraId="5D8B19A9" w14:textId="77777777" w:rsidR="00610CD6" w:rsidRDefault="00610CD6">
      <w:pPr>
        <w:spacing w:after="160" w:line="259" w:lineRule="auto"/>
        <w:rPr>
          <w:rFonts w:ascii="Calibri" w:eastAsia="Calibri" w:hAnsi="Calibri" w:cs="Calibri"/>
        </w:rPr>
      </w:pPr>
    </w:p>
    <w:tbl>
      <w:tblPr>
        <w:tblStyle w:val="a0"/>
        <w:tblW w:w="936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800"/>
        <w:gridCol w:w="5440"/>
        <w:gridCol w:w="3120"/>
      </w:tblGrid>
      <w:tr w:rsidR="00B85B8D" w14:paraId="716E51CB" w14:textId="77777777" w:rsidTr="00385830">
        <w:tc>
          <w:tcPr>
            <w:tcW w:w="9360" w:type="dxa"/>
            <w:gridSpan w:val="3"/>
            <w:shd w:val="clear" w:color="auto" w:fill="FCE5CD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F113015" w14:textId="49DFECE3" w:rsidR="00B85B8D" w:rsidRPr="00B85B8D" w:rsidRDefault="00B85B8D">
            <w:pPr>
              <w:widowControl w:val="0"/>
              <w:spacing w:line="240" w:lineRule="auto"/>
              <w:rPr>
                <w:rFonts w:ascii="Calibri" w:eastAsia="Calibri" w:hAnsi="Calibri" w:cs="Calibri"/>
                <w:b/>
                <w:lang w:val="bg-BG"/>
              </w:rPr>
            </w:pPr>
            <w:r>
              <w:rPr>
                <w:rFonts w:ascii="Calibri" w:eastAsia="Calibri" w:hAnsi="Calibri" w:cs="Calibri"/>
                <w:b/>
                <w:lang w:val="bg-BG"/>
              </w:rPr>
              <w:t>ХРОНОЛОГИЯ НА СЪБИТИЯТА</w:t>
            </w:r>
          </w:p>
        </w:tc>
      </w:tr>
      <w:tr w:rsidR="00610CD6" w14:paraId="31164554" w14:textId="77777777" w:rsidTr="00215C82">
        <w:tc>
          <w:tcPr>
            <w:tcW w:w="800" w:type="dxa"/>
            <w:shd w:val="clear" w:color="auto" w:fill="E5DFEC" w:themeFill="accent4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44D37B" w14:textId="6831C69A" w:rsidR="00610CD6" w:rsidRPr="00B85B8D" w:rsidRDefault="00B85B8D">
            <w:pPr>
              <w:spacing w:after="160" w:line="259" w:lineRule="auto"/>
              <w:rPr>
                <w:rFonts w:ascii="Calibri" w:eastAsia="Calibri" w:hAnsi="Calibri" w:cs="Calibri"/>
                <w:lang w:val="en-US"/>
              </w:rPr>
            </w:pPr>
            <w:r>
              <w:rPr>
                <w:rFonts w:ascii="Calibri" w:eastAsia="Calibri" w:hAnsi="Calibri" w:cs="Calibri"/>
                <w:lang w:val="en-US"/>
              </w:rPr>
              <w:t>N</w:t>
            </w:r>
          </w:p>
        </w:tc>
        <w:tc>
          <w:tcPr>
            <w:tcW w:w="5440" w:type="dxa"/>
            <w:shd w:val="clear" w:color="auto" w:fill="E5DFEC" w:themeFill="accent4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71DD8A" w14:textId="6E17A35D" w:rsidR="00610CD6" w:rsidRPr="00B85B8D" w:rsidRDefault="00B85B8D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Компания</w:t>
            </w:r>
          </w:p>
        </w:tc>
        <w:tc>
          <w:tcPr>
            <w:tcW w:w="3120" w:type="dxa"/>
            <w:shd w:val="clear" w:color="auto" w:fill="E5DFEC" w:themeFill="accent4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A4CD864" w14:textId="44B7F80B" w:rsidR="00610CD6" w:rsidRPr="00B85B8D" w:rsidRDefault="00B85B8D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 xml:space="preserve">Дата и час </w:t>
            </w:r>
            <w:r w:rsidR="00215C82">
              <w:rPr>
                <w:rFonts w:ascii="Calibri" w:eastAsia="Calibri" w:hAnsi="Calibri" w:cs="Calibri"/>
                <w:lang w:val="bg-BG"/>
              </w:rPr>
              <w:br/>
            </w:r>
            <w:r>
              <w:rPr>
                <w:rFonts w:ascii="Calibri" w:eastAsia="Calibri" w:hAnsi="Calibri" w:cs="Calibri"/>
                <w:lang w:val="bg-BG"/>
              </w:rPr>
              <w:t>на кореспонденция</w:t>
            </w:r>
          </w:p>
        </w:tc>
      </w:tr>
      <w:tr w:rsidR="00610CD6" w14:paraId="01BA2744" w14:textId="77777777" w:rsidTr="00B85B8D">
        <w:tc>
          <w:tcPr>
            <w:tcW w:w="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6E688E" w14:textId="0A8D9869" w:rsidR="00610CD6" w:rsidRPr="00B85B8D" w:rsidRDefault="00B85B8D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1</w:t>
            </w:r>
          </w:p>
        </w:tc>
        <w:tc>
          <w:tcPr>
            <w:tcW w:w="5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CADDC8A" w14:textId="47004C0C" w:rsidR="00610CD6" w:rsidRDefault="00AD1F7E">
            <w:pPr>
              <w:spacing w:after="160" w:line="259" w:lineRule="auto"/>
              <w:rPr>
                <w:rFonts w:ascii="Calibri" w:eastAsia="Calibri" w:hAnsi="Calibri" w:cs="Calibri"/>
              </w:rPr>
            </w:pPr>
            <w:r>
              <w:rPr>
                <w:lang w:val="en-US"/>
              </w:rPr>
              <w:t>EVIL BANK</w:t>
            </w: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4F26284" w14:textId="7A033989" w:rsidR="00610CD6" w:rsidRDefault="00AD1F7E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18.10.2021, 17:14</w:t>
            </w:r>
          </w:p>
        </w:tc>
      </w:tr>
      <w:tr w:rsidR="00610CD6" w14:paraId="4999C19F" w14:textId="77777777" w:rsidTr="00B85B8D">
        <w:tc>
          <w:tcPr>
            <w:tcW w:w="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D810FDA" w14:textId="36F55E0C" w:rsidR="00610CD6" w:rsidRPr="00B85B8D" w:rsidRDefault="00B85B8D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2</w:t>
            </w:r>
          </w:p>
        </w:tc>
        <w:tc>
          <w:tcPr>
            <w:tcW w:w="5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B4A0839" w14:textId="717235D5" w:rsidR="00610CD6" w:rsidRDefault="00AD1F7E">
            <w:pPr>
              <w:spacing w:after="160" w:line="259" w:lineRule="auto"/>
              <w:rPr>
                <w:rFonts w:ascii="Calibri" w:eastAsia="Calibri" w:hAnsi="Calibri" w:cs="Calibri"/>
              </w:rPr>
            </w:pPr>
            <w:r>
              <w:rPr>
                <w:lang w:val="en-US"/>
              </w:rPr>
              <w:t>EVIL BANK</w:t>
            </w: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22A3E03" w14:textId="301B780B" w:rsidR="00610CD6" w:rsidRDefault="00AD1F7E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21.10.2021, 23:02</w:t>
            </w:r>
          </w:p>
        </w:tc>
      </w:tr>
      <w:tr w:rsidR="00AD1F7E" w14:paraId="4464EEC4" w14:textId="77777777" w:rsidTr="00B85B8D">
        <w:tc>
          <w:tcPr>
            <w:tcW w:w="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A5C402" w14:textId="1CA4734B" w:rsidR="00AD1F7E" w:rsidRPr="00B85B8D" w:rsidRDefault="00AD1F7E" w:rsidP="00AD1F7E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lastRenderedPageBreak/>
              <w:t>3</w:t>
            </w:r>
          </w:p>
        </w:tc>
        <w:tc>
          <w:tcPr>
            <w:tcW w:w="5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45D5300" w14:textId="24FC8D03" w:rsidR="00AD1F7E" w:rsidRDefault="00AD1F7E" w:rsidP="00AD1F7E">
            <w:pPr>
              <w:spacing w:after="160" w:line="259" w:lineRule="auto"/>
              <w:rPr>
                <w:rFonts w:ascii="Calibri" w:eastAsia="Calibri" w:hAnsi="Calibri" w:cs="Calibri"/>
              </w:rPr>
            </w:pPr>
            <w:r>
              <w:rPr>
                <w:lang w:val="en-US"/>
              </w:rPr>
              <w:t>CHINA INC</w:t>
            </w: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45EB68" w14:textId="06E0EA2F" w:rsidR="00AD1F7E" w:rsidRDefault="00AD1F7E" w:rsidP="00AD1F7E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18.10.2021, 17:27</w:t>
            </w:r>
          </w:p>
        </w:tc>
      </w:tr>
      <w:tr w:rsidR="00AD1F7E" w14:paraId="2CB1A08C" w14:textId="77777777" w:rsidTr="00B85B8D">
        <w:tc>
          <w:tcPr>
            <w:tcW w:w="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F28A3F3" w14:textId="097E78F2" w:rsidR="00AD1F7E" w:rsidRPr="00B85B8D" w:rsidRDefault="00AD1F7E" w:rsidP="00AD1F7E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4</w:t>
            </w:r>
          </w:p>
        </w:tc>
        <w:tc>
          <w:tcPr>
            <w:tcW w:w="5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5269DD0" w14:textId="07BA7958" w:rsidR="00AD1F7E" w:rsidRDefault="00AD1F7E" w:rsidP="00AD1F7E">
            <w:pPr>
              <w:spacing w:after="160" w:line="259" w:lineRule="auto"/>
              <w:rPr>
                <w:rFonts w:ascii="Calibri" w:eastAsia="Calibri" w:hAnsi="Calibri" w:cs="Calibri"/>
              </w:rPr>
            </w:pPr>
            <w:r>
              <w:rPr>
                <w:lang w:val="en-US"/>
              </w:rPr>
              <w:t>CHINA INC</w:t>
            </w: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580E3D8" w14:textId="73813A65" w:rsidR="00AD1F7E" w:rsidRDefault="00AD1F7E" w:rsidP="00AD1F7E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21.10.2021, 23:08</w:t>
            </w:r>
          </w:p>
        </w:tc>
      </w:tr>
      <w:tr w:rsidR="00AD1F7E" w14:paraId="459B2401" w14:textId="77777777" w:rsidTr="00B85B8D">
        <w:tc>
          <w:tcPr>
            <w:tcW w:w="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7F24E8B" w14:textId="06C5EC1F" w:rsidR="00AD1F7E" w:rsidRDefault="00AD1F7E" w:rsidP="00AD1F7E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5</w:t>
            </w:r>
          </w:p>
        </w:tc>
        <w:tc>
          <w:tcPr>
            <w:tcW w:w="5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BBE1AE" w14:textId="16892730" w:rsidR="00AD1F7E" w:rsidRDefault="00AD1F7E" w:rsidP="00AD1F7E">
            <w:pPr>
              <w:spacing w:after="160" w:line="259" w:lineRule="auto"/>
              <w:rPr>
                <w:rFonts w:ascii="Calibri" w:eastAsia="Calibri" w:hAnsi="Calibri" w:cs="Calibri"/>
              </w:rPr>
            </w:pPr>
            <w:r>
              <w:rPr>
                <w:lang w:val="en-US"/>
              </w:rPr>
              <w:t>SOCIAL JUSTICE WARRIORS</w:t>
            </w: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3CDB4BA" w14:textId="4662B78B" w:rsidR="00AD1F7E" w:rsidRDefault="00AD1F7E" w:rsidP="00AD1F7E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21.10.2021, 18:26</w:t>
            </w:r>
          </w:p>
        </w:tc>
      </w:tr>
      <w:tr w:rsidR="00AD1F7E" w14:paraId="7F1C4BBE" w14:textId="77777777" w:rsidTr="00B85B8D">
        <w:tc>
          <w:tcPr>
            <w:tcW w:w="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FC9839" w14:textId="7B92A3EB" w:rsidR="00AD1F7E" w:rsidRDefault="00AD1F7E" w:rsidP="00AD1F7E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6</w:t>
            </w:r>
          </w:p>
        </w:tc>
        <w:tc>
          <w:tcPr>
            <w:tcW w:w="5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568B1D3" w14:textId="26B11203" w:rsidR="00AD1F7E" w:rsidRDefault="00AD1F7E" w:rsidP="00AD1F7E">
            <w:pPr>
              <w:spacing w:after="160" w:line="259" w:lineRule="auto"/>
              <w:rPr>
                <w:rFonts w:ascii="Calibri" w:eastAsia="Calibri" w:hAnsi="Calibri" w:cs="Calibri"/>
              </w:rPr>
            </w:pPr>
            <w:r>
              <w:rPr>
                <w:lang w:val="en-US"/>
              </w:rPr>
              <w:t>SOCIAL JUSTICE WARRIORS</w:t>
            </w: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C7AD3CE" w14:textId="7DED0E10" w:rsidR="00AD1F7E" w:rsidRDefault="00AD1F7E" w:rsidP="00AD1F7E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21.10.2021, 23:12</w:t>
            </w:r>
          </w:p>
        </w:tc>
      </w:tr>
    </w:tbl>
    <w:p w14:paraId="3568F4D9" w14:textId="77777777" w:rsidR="00610CD6" w:rsidRDefault="00610CD6">
      <w:pPr>
        <w:spacing w:after="160" w:line="259" w:lineRule="auto"/>
        <w:rPr>
          <w:rFonts w:ascii="Calibri" w:eastAsia="Calibri" w:hAnsi="Calibri" w:cs="Calibri"/>
        </w:rPr>
      </w:pPr>
    </w:p>
    <w:p w14:paraId="16860872" w14:textId="77777777" w:rsidR="00610CD6" w:rsidRDefault="00610CD6"/>
    <w:sectPr w:rsidR="00610CD6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3150305"/>
    <w:multiLevelType w:val="hybridMultilevel"/>
    <w:tmpl w:val="99FCEA8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AkoamJqampsbmBko6SsGpxcWZ+XkgBYa1AGmtWTwsAAAA"/>
  </w:docVars>
  <w:rsids>
    <w:rsidRoot w:val="00610CD6"/>
    <w:rsid w:val="00215C82"/>
    <w:rsid w:val="003522CF"/>
    <w:rsid w:val="00610CD6"/>
    <w:rsid w:val="006751DC"/>
    <w:rsid w:val="007E5F14"/>
    <w:rsid w:val="00AD1F7E"/>
    <w:rsid w:val="00B85B8D"/>
    <w:rsid w:val="00C11A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A99C893"/>
  <w15:docId w15:val="{AB0CDF8E-3FF8-478B-A0B3-9C98E3109D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ListParagraph">
    <w:name w:val="List Paragraph"/>
    <w:basedOn w:val="Normal"/>
    <w:uiPriority w:val="34"/>
    <w:qFormat/>
    <w:rsid w:val="00C11A2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2</Pages>
  <Words>211</Words>
  <Characters>1206</Characters>
  <Application>Microsoft Office Word</Application>
  <DocSecurity>0</DocSecurity>
  <Lines>10</Lines>
  <Paragraphs>2</Paragraphs>
  <ScaleCrop>false</ScaleCrop>
  <Company/>
  <LinksUpToDate>false</LinksUpToDate>
  <CharactersWithSpaces>14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etar Angelov</dc:creator>
  <cp:lastModifiedBy>Petar Angelov</cp:lastModifiedBy>
  <cp:revision>8</cp:revision>
  <cp:lastPrinted>2021-10-24T10:40:00Z</cp:lastPrinted>
  <dcterms:created xsi:type="dcterms:W3CDTF">2020-10-01T08:06:00Z</dcterms:created>
  <dcterms:modified xsi:type="dcterms:W3CDTF">2021-10-24T10:41:00Z</dcterms:modified>
</cp:coreProperties>
</file>